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08A" w:rsidRDefault="00AB108A" w:rsidP="00AB108A">
      <w:pPr>
        <w:spacing w:line="360" w:lineRule="auto"/>
        <w:ind w:left="6372"/>
        <w:jc w:val="right"/>
        <w:rPr>
          <w:rFonts w:ascii="Calibri" w:hAnsi="Calibri" w:cs="Tahoma"/>
          <w:i/>
          <w:sz w:val="20"/>
          <w:szCs w:val="20"/>
        </w:rPr>
      </w:pPr>
      <w:bookmarkStart w:id="0" w:name="_GoBack"/>
      <w:bookmarkEnd w:id="0"/>
      <w:r>
        <w:rPr>
          <w:rFonts w:ascii="Calibri" w:hAnsi="Calibri" w:cs="Tahoma"/>
          <w:i/>
          <w:sz w:val="20"/>
          <w:szCs w:val="20"/>
        </w:rPr>
        <w:t>data</w:t>
      </w:r>
    </w:p>
    <w:p w:rsidR="00AB108A" w:rsidRPr="0074527A" w:rsidRDefault="00AB108A" w:rsidP="0074527A">
      <w:pPr>
        <w:spacing w:line="360" w:lineRule="auto"/>
        <w:jc w:val="center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W N I O S E K</w:t>
      </w:r>
      <w:r w:rsidR="0074527A">
        <w:rPr>
          <w:rFonts w:ascii="Calibri" w:hAnsi="Calibri" w:cs="Tahoma"/>
          <w:b/>
          <w:sz w:val="20"/>
          <w:szCs w:val="20"/>
        </w:rPr>
        <w:br/>
      </w:r>
      <w:r>
        <w:rPr>
          <w:rFonts w:ascii="Calibri" w:hAnsi="Calibri" w:cs="Tahoma"/>
          <w:b/>
          <w:sz w:val="20"/>
          <w:szCs w:val="20"/>
        </w:rPr>
        <w:t xml:space="preserve">w sprawie </w:t>
      </w:r>
      <w:r>
        <w:rPr>
          <w:rFonts w:ascii="Calibri" w:hAnsi="Calibri" w:cs="Tahoma"/>
          <w:b/>
          <w:sz w:val="20"/>
          <w:szCs w:val="20"/>
          <w:u w:val="single"/>
        </w:rPr>
        <w:t>dofinansowania</w:t>
      </w:r>
      <w:r>
        <w:rPr>
          <w:rFonts w:ascii="Calibri" w:hAnsi="Calibri" w:cs="Tahoma"/>
          <w:b/>
          <w:sz w:val="20"/>
          <w:szCs w:val="20"/>
        </w:rPr>
        <w:t xml:space="preserve"> projektu</w:t>
      </w:r>
      <w:r w:rsidR="0074527A">
        <w:rPr>
          <w:rFonts w:ascii="Calibri" w:hAnsi="Calibri" w:cs="Tahoma"/>
          <w:b/>
          <w:sz w:val="20"/>
          <w:szCs w:val="20"/>
        </w:rPr>
        <w:br/>
      </w:r>
      <w:r>
        <w:rPr>
          <w:rFonts w:ascii="Calibri" w:hAnsi="Calibri" w:cs="Tahoma"/>
          <w:b/>
          <w:sz w:val="20"/>
          <w:szCs w:val="20"/>
        </w:rPr>
        <w:t>w zakresie doktoranckiej działalności naukowej</w:t>
      </w:r>
      <w:r w:rsidR="0074527A">
        <w:rPr>
          <w:rFonts w:ascii="Calibri" w:hAnsi="Calibri" w:cs="Tahoma"/>
          <w:b/>
          <w:sz w:val="20"/>
          <w:szCs w:val="20"/>
        </w:rPr>
        <w:br/>
      </w:r>
      <w:r w:rsidR="002F39FC">
        <w:rPr>
          <w:rFonts w:ascii="Calibri" w:hAnsi="Calibri" w:cs="Tahoma"/>
          <w:b/>
          <w:sz w:val="20"/>
          <w:szCs w:val="20"/>
        </w:rPr>
        <w:t>w …</w:t>
      </w:r>
      <w:r>
        <w:rPr>
          <w:rFonts w:ascii="Calibri" w:hAnsi="Calibri" w:cs="Tahoma"/>
          <w:b/>
          <w:sz w:val="20"/>
          <w:szCs w:val="20"/>
        </w:rPr>
        <w:t xml:space="preserve"> półroczu roku 20</w:t>
      </w:r>
      <w:r w:rsidR="002F39FC">
        <w:rPr>
          <w:rFonts w:ascii="Calibri" w:hAnsi="Calibri" w:cs="Tahoma"/>
          <w:b/>
          <w:sz w:val="20"/>
          <w:szCs w:val="20"/>
        </w:rPr>
        <w:t>…</w:t>
      </w:r>
    </w:p>
    <w:p w:rsidR="00AB108A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. INFORMACJE O </w:t>
      </w:r>
      <w:r w:rsidR="003A6332">
        <w:rPr>
          <w:rFonts w:ascii="Calibri" w:hAnsi="Calibri" w:cs="Tahoma"/>
          <w:b/>
          <w:sz w:val="20"/>
          <w:szCs w:val="20"/>
        </w:rPr>
        <w:t>DOKTORANCIE SKŁADAJĄCYM</w:t>
      </w:r>
      <w:r>
        <w:rPr>
          <w:rFonts w:ascii="Calibri" w:hAnsi="Calibri" w:cs="Tahoma"/>
          <w:b/>
          <w:sz w:val="20"/>
          <w:szCs w:val="20"/>
        </w:rPr>
        <w:t xml:space="preserve"> WNIOSEK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3528"/>
        <w:gridCol w:w="5714"/>
      </w:tblGrid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AB108A">
            <w:pPr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1. Imię i nazwisko D</w:t>
            </w:r>
            <w:r w:rsidR="000B3080">
              <w:rPr>
                <w:rFonts w:ascii="Calibri" w:hAnsi="Calibri" w:cs="Tahoma"/>
                <w:b/>
                <w:sz w:val="20"/>
                <w:szCs w:val="20"/>
              </w:rPr>
              <w:t>oktoranta</w:t>
            </w:r>
          </w:p>
          <w:p w:rsidR="00AB108A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B17259">
        <w:trPr>
          <w:trHeight w:val="70"/>
        </w:trPr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2. Dane kontaktowe 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nr tel.</w:t>
            </w:r>
          </w:p>
        </w:tc>
      </w:tr>
      <w:tr w:rsidR="00AB108A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AB108A" w:rsidTr="00B17259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3. Wydział/Instytut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</w:p>
        </w:tc>
      </w:tr>
      <w:tr w:rsidR="000B3080" w:rsidTr="00B17259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B3080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4. Rok kształcenia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B3080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</w:p>
        </w:tc>
      </w:tr>
      <w:tr w:rsidR="00AB108A" w:rsidTr="00B17259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0B3080" w:rsidP="000B3080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5</w:t>
            </w:r>
            <w:r w:rsidR="00AB108A">
              <w:rPr>
                <w:rFonts w:ascii="Calibri" w:hAnsi="Calibri" w:cs="Tahoma"/>
                <w:b/>
                <w:sz w:val="20"/>
                <w:szCs w:val="20"/>
              </w:rPr>
              <w:t>. Opiekun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nr tel.</w:t>
            </w:r>
          </w:p>
        </w:tc>
      </w:tr>
      <w:tr w:rsidR="00AB108A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</w:tbl>
    <w:p w:rsidR="00AB108A" w:rsidRDefault="00AB108A" w:rsidP="00AB108A">
      <w:pPr>
        <w:spacing w:line="360" w:lineRule="auto"/>
      </w:pPr>
    </w:p>
    <w:p w:rsidR="00AB108A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I. INFORMACJE O PROJEKCIE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328"/>
        <w:gridCol w:w="3914"/>
      </w:tblGrid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Pr="0074527A" w:rsidRDefault="00AB108A" w:rsidP="0074527A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1. Pełna nazwa projektu</w:t>
            </w:r>
          </w:p>
        </w:tc>
      </w:tr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74527A">
            <w:pPr>
              <w:snapToGrid w:val="0"/>
              <w:spacing w:line="24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2. Charakter projektu</w:t>
            </w:r>
          </w:p>
          <w:p w:rsidR="00AB108A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organizacja konferencji naukowej (uczelniana / ogólnopolska / międzynarodowa)</w:t>
            </w:r>
            <w:r w:rsidR="002465E2">
              <w:rPr>
                <w:rFonts w:ascii="Calibri" w:hAnsi="Calibri" w:cs="Tahoma"/>
                <w:sz w:val="20"/>
                <w:szCs w:val="20"/>
              </w:rPr>
              <w:t>*</w:t>
            </w:r>
          </w:p>
          <w:p w:rsidR="00AB108A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udział w konferencji naukowej</w:t>
            </w:r>
          </w:p>
          <w:p w:rsidR="00AB108A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seminarium lub inne wydarzenie naukowe</w:t>
            </w:r>
          </w:p>
          <w:p w:rsidR="00AB108A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badania naukowe</w:t>
            </w:r>
          </w:p>
          <w:p w:rsidR="00AB108A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wyjazd naukowy</w:t>
            </w:r>
          </w:p>
          <w:p w:rsidR="00AB108A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publikacja (elektroniczna / druk)</w:t>
            </w:r>
            <w:r w:rsidR="002465E2">
              <w:rPr>
                <w:rFonts w:ascii="Calibri" w:hAnsi="Calibri" w:cs="Tahoma"/>
                <w:sz w:val="20"/>
                <w:szCs w:val="20"/>
              </w:rPr>
              <w:t>*</w:t>
            </w:r>
          </w:p>
          <w:p w:rsidR="00AB108A" w:rsidRDefault="00AB108A" w:rsidP="0074527A">
            <w:pPr>
              <w:tabs>
                <w:tab w:val="left" w:pos="1152"/>
              </w:tabs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inny (jaki?)……………………………………………………………………………………………………………………………………………..</w:t>
            </w:r>
            <w:r>
              <w:rPr>
                <w:rFonts w:ascii="Calibri" w:hAnsi="Calibri" w:cs="Tahoma"/>
                <w:sz w:val="20"/>
                <w:szCs w:val="20"/>
              </w:rPr>
              <w:tab/>
            </w:r>
          </w:p>
          <w:p w:rsidR="002465E2" w:rsidRDefault="00560E95" w:rsidP="0074527A">
            <w:pPr>
              <w:tabs>
                <w:tab w:val="left" w:pos="1152"/>
              </w:tabs>
              <w:spacing w:line="24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*</w:t>
            </w:r>
            <w:r w:rsidR="002465E2">
              <w:rPr>
                <w:rFonts w:ascii="Calibri" w:hAnsi="Calibri" w:cs="Tahoma"/>
                <w:sz w:val="20"/>
                <w:szCs w:val="20"/>
              </w:rPr>
              <w:t>zostawić właściwe</w:t>
            </w:r>
          </w:p>
        </w:tc>
      </w:tr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3. Opis projektu</w:t>
            </w:r>
          </w:p>
          <w:p w:rsidR="00AB108A" w:rsidRDefault="00AB108A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i/>
                <w:sz w:val="20"/>
                <w:szCs w:val="20"/>
              </w:rPr>
              <w:t>ce</w:t>
            </w:r>
            <w:r w:rsidR="000B3080">
              <w:rPr>
                <w:rFonts w:ascii="Calibri" w:hAnsi="Calibri"/>
                <w:i/>
                <w:sz w:val="20"/>
                <w:szCs w:val="20"/>
              </w:rPr>
              <w:t>le, założenia, przebieg</w:t>
            </w:r>
            <w:r>
              <w:rPr>
                <w:rFonts w:ascii="Calibri" w:hAnsi="Calibri"/>
                <w:i/>
                <w:sz w:val="20"/>
                <w:szCs w:val="20"/>
              </w:rPr>
              <w:t xml:space="preserve"> (0,5 – 1 strona)</w:t>
            </w:r>
          </w:p>
        </w:tc>
      </w:tr>
      <w:tr w:rsidR="00AB108A" w:rsidTr="00B17259">
        <w:tc>
          <w:tcPr>
            <w:tcW w:w="92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b/>
                <w:bCs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</w:rPr>
              <w:lastRenderedPageBreak/>
              <w:t>4. Trwałe efekty, w tym długoterminowe</w:t>
            </w:r>
          </w:p>
          <w:p w:rsidR="00AB108A" w:rsidRPr="0074527A" w:rsidRDefault="00AB108A" w:rsidP="00B17259">
            <w:pPr>
              <w:snapToGrid w:val="0"/>
              <w:spacing w:line="360" w:lineRule="auto"/>
              <w:rPr>
                <w:rFonts w:ascii="Calibri" w:hAnsi="Calibri"/>
                <w:i/>
                <w:iCs/>
                <w:sz w:val="20"/>
                <w:szCs w:val="20"/>
              </w:rPr>
            </w:pPr>
            <w:r>
              <w:rPr>
                <w:rFonts w:ascii="Calibri" w:hAnsi="Calibri"/>
                <w:i/>
                <w:iCs/>
                <w:sz w:val="20"/>
                <w:szCs w:val="20"/>
              </w:rPr>
              <w:t>publikacja, rozprawa naukowa, opracowanie, propagowanie wiedzy, patent, samorozwój itp.</w:t>
            </w:r>
          </w:p>
        </w:tc>
      </w:tr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74527A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5. Miejsce i czas realizacji projektu</w:t>
            </w:r>
          </w:p>
        </w:tc>
      </w:tr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6. Przewidywana liczba i charakt</w:t>
            </w:r>
            <w:r w:rsidR="000B3080">
              <w:rPr>
                <w:rFonts w:ascii="Calibri" w:hAnsi="Calibri" w:cs="Tahoma"/>
                <w:b/>
                <w:sz w:val="20"/>
                <w:szCs w:val="20"/>
              </w:rPr>
              <w:t>er uczestników</w:t>
            </w:r>
            <w:r>
              <w:rPr>
                <w:rFonts w:ascii="Calibri" w:hAnsi="Calibri" w:cs="Tahoma"/>
                <w:b/>
                <w:sz w:val="20"/>
                <w:szCs w:val="20"/>
              </w:rPr>
              <w:t xml:space="preserve"> (w przypadku organizacji wydarzenia)</w:t>
            </w:r>
          </w:p>
          <w:p w:rsidR="00AB108A" w:rsidRDefault="00AB108A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</w:tr>
      <w:tr w:rsidR="00AB108A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7</w:t>
            </w:r>
            <w:r w:rsidR="00AB108A">
              <w:rPr>
                <w:rFonts w:ascii="Calibri" w:hAnsi="Calibri" w:cs="Tahoma"/>
                <w:b/>
                <w:sz w:val="20"/>
                <w:szCs w:val="20"/>
              </w:rPr>
              <w:t>. Całkowity koszt projektu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8</w:t>
            </w:r>
            <w:r w:rsidR="00AB108A">
              <w:rPr>
                <w:rFonts w:ascii="Calibri" w:hAnsi="Calibri" w:cs="Tahoma"/>
                <w:b/>
                <w:sz w:val="20"/>
                <w:szCs w:val="20"/>
              </w:rPr>
              <w:t>. Kwota dotacji oczekiwanej od URSD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9</w:t>
            </w:r>
            <w:r w:rsidR="00AB108A">
              <w:rPr>
                <w:rFonts w:ascii="Calibri" w:hAnsi="Calibri" w:cs="Tahoma"/>
                <w:b/>
                <w:sz w:val="20"/>
                <w:szCs w:val="20"/>
              </w:rPr>
              <w:t>. Przeznaczenie dotacji od URSD</w:t>
            </w:r>
            <w:r w:rsidR="00214880">
              <w:rPr>
                <w:rFonts w:ascii="Calibri" w:hAnsi="Calibri" w:cs="Tahoma"/>
                <w:b/>
                <w:sz w:val="20"/>
                <w:szCs w:val="20"/>
              </w:rPr>
              <w:t xml:space="preserve"> (na co zostanie przeznaczona kwota)</w:t>
            </w:r>
          </w:p>
          <w:p w:rsidR="00AB108A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AB108A" w:rsidRDefault="00AB108A" w:rsidP="00AB108A">
      <w:pPr>
        <w:spacing w:line="360" w:lineRule="auto"/>
      </w:pPr>
    </w:p>
    <w:p w:rsidR="00AB108A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III. KOSZTORYS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6366"/>
        <w:gridCol w:w="2333"/>
      </w:tblGrid>
      <w:tr w:rsidR="00AB108A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Lp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Rodzaj kosztu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Kwota</w:t>
            </w:r>
          </w:p>
        </w:tc>
      </w:tr>
      <w:tr w:rsidR="00AB108A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1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2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3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4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5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74527A">
        <w:trPr>
          <w:trHeight w:val="567"/>
        </w:trPr>
        <w:tc>
          <w:tcPr>
            <w:tcW w:w="6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SUMA  KOSZTÓW 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AB108A" w:rsidRDefault="00AB108A" w:rsidP="00AB108A">
      <w:pPr>
        <w:spacing w:line="360" w:lineRule="auto"/>
      </w:pPr>
    </w:p>
    <w:p w:rsidR="00AB108A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V. ŹRÓDŁA FINANSOWANIA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1725"/>
        <w:gridCol w:w="4320"/>
        <w:gridCol w:w="2654"/>
      </w:tblGrid>
      <w:tr w:rsidR="00AB108A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Lp.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Instytucja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Kwota dofinansowania</w:t>
            </w:r>
          </w:p>
        </w:tc>
      </w:tr>
      <w:tr w:rsidR="00AB108A" w:rsidTr="0074527A">
        <w:tc>
          <w:tcPr>
            <w:tcW w:w="5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1.</w:t>
            </w:r>
          </w:p>
        </w:tc>
        <w:tc>
          <w:tcPr>
            <w:tcW w:w="17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Uniwersytet Śląski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a) URSD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14880" w:rsidTr="0074527A">
        <w:trPr>
          <w:trHeight w:val="1142"/>
        </w:trPr>
        <w:tc>
          <w:tcPr>
            <w:tcW w:w="5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4880" w:rsidRDefault="00214880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17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14880" w:rsidRDefault="00214880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214880" w:rsidRDefault="00214880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b) inne (jakie?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214880" w:rsidRDefault="00214880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74527A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lastRenderedPageBreak/>
              <w:t xml:space="preserve">2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Granty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3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Sponsorzy komercyjni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4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Wpłaty uczestników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AB108A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5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Inne</w:t>
            </w:r>
            <w:r w:rsidR="00214880">
              <w:rPr>
                <w:rFonts w:ascii="Calibri" w:hAnsi="Calibri" w:cs="Tahoma"/>
                <w:sz w:val="20"/>
                <w:szCs w:val="20"/>
              </w:rPr>
              <w:t xml:space="preserve"> (jakie?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AB108A" w:rsidRDefault="00AB108A" w:rsidP="00AB108A">
      <w:pPr>
        <w:spacing w:line="360" w:lineRule="auto"/>
      </w:pPr>
    </w:p>
    <w:p w:rsidR="00AB108A" w:rsidRDefault="00AB108A" w:rsidP="00AB108A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V. PODPISY I PIECZĘCIE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606"/>
        <w:gridCol w:w="4636"/>
      </w:tblGrid>
      <w:tr w:rsidR="00AB108A" w:rsidTr="0074527A">
        <w:trPr>
          <w:trHeight w:val="1182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AB108A" w:rsidRDefault="0074527A" w:rsidP="0074527A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Doktorant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B108A" w:rsidRPr="0074527A" w:rsidRDefault="00AB108A" w:rsidP="0074527A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Opiekun</w:t>
            </w:r>
          </w:p>
          <w:p w:rsidR="00AB108A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:rsidR="00AB108A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AB108A" w:rsidRDefault="00AB108A" w:rsidP="000B3080">
      <w:pPr>
        <w:spacing w:line="360" w:lineRule="auto"/>
      </w:pPr>
    </w:p>
    <w:sectPr w:rsidR="00AB108A" w:rsidSect="00760D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zA1MzA2Nze2MLBQ0lEKTi0uzszPAykwrAUA6XPEHSwAAAA="/>
  </w:docVars>
  <w:rsids>
    <w:rsidRoot w:val="00AB108A"/>
    <w:rsid w:val="000B3080"/>
    <w:rsid w:val="00214880"/>
    <w:rsid w:val="002465E2"/>
    <w:rsid w:val="002E6DFE"/>
    <w:rsid w:val="002F39FC"/>
    <w:rsid w:val="003A50FA"/>
    <w:rsid w:val="003A6332"/>
    <w:rsid w:val="00560E95"/>
    <w:rsid w:val="0074527A"/>
    <w:rsid w:val="00760D43"/>
    <w:rsid w:val="008376EC"/>
    <w:rsid w:val="00AB108A"/>
    <w:rsid w:val="00D16BAA"/>
    <w:rsid w:val="00D8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B3C85E-8D58-4D56-9976-1FD3F3FB3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60D4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3</Words>
  <Characters>128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</dc:creator>
  <cp:lastModifiedBy>Użytkownik</cp:lastModifiedBy>
  <cp:revision>2</cp:revision>
  <dcterms:created xsi:type="dcterms:W3CDTF">2020-10-04T09:24:00Z</dcterms:created>
  <dcterms:modified xsi:type="dcterms:W3CDTF">2020-10-04T09:24:00Z</dcterms:modified>
</cp:coreProperties>
</file>